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Chicago</w:t>
      </w:r>
    </w:p>
    <w:bookmarkStart w:id="20" w:name="scholarship-application-letter"/>
    <w:p>
      <w:pPr>
        <w:pStyle w:val="Heading1"/>
      </w:pPr>
      <w:r>
        <w:t xml:space="preserve">SCHOLARSHIP APPLICATION LETTER</w:t>
      </w:r>
    </w:p>
    <w:p>
      <w:pPr>
        <w:pStyle w:val="FirstParagraph"/>
      </w:pPr>
      <w:r>
        <w:t xml:space="preserve">For the Chicago Police Department Educational Advancement Scholarship Program</w:t>
      </w:r>
    </w:p>
    <w:bookmarkEnd w:id="20"/>
    <w:p>
      <w:pPr>
        <w:pStyle w:val="BodyText"/>
      </w:pPr>
      <w:r>
        <w:t xml:space="preserve">October 26, 2023</w:t>
      </w:r>
    </w:p>
    <w:p>
      <w:pPr>
        <w:pStyle w:val="BodyText"/>
      </w:pPr>
      <w:r>
        <w:t xml:space="preserve">Chicago Police Department Scholarship Committee</w:t>
      </w:r>
      <w:r>
        <w:br/>
      </w:r>
      <w:r>
        <w:t xml:space="preserve">Chicago Police Department Headquarters</w:t>
      </w:r>
      <w:r>
        <w:br/>
      </w:r>
      <w:r>
        <w:t xml:space="preserve">19th &amp; California Streets</w:t>
      </w:r>
      <w:r>
        <w:br/>
      </w:r>
      <w:r>
        <w:t xml:space="preserve">Chicago, IL 60612</w:t>
      </w:r>
    </w:p>
    <w:bookmarkStart w:id="21" w:name="Xfce22788f68212309793752c5a77a37d318e0f3"/>
    <w:p>
      <w:pPr>
        <w:pStyle w:val="Heading2"/>
      </w:pPr>
      <w:r>
        <w:t xml:space="preserve">SUBJECT: FORMAL APPLICATION FOR EDUCATIONAL ADVANCEMENT SCHOLARSHIP</w:t>
      </w:r>
    </w:p>
    <w:bookmarkEnd w:id="21"/>
    <w:p>
      <w:pPr>
        <w:pStyle w:val="FirstParagraph"/>
      </w:pPr>
      <w:r>
        <w:t xml:space="preserve">Dear Scholarship Committee,</w:t>
      </w:r>
    </w:p>
    <w:p>
      <w:pPr>
        <w:pStyle w:val="BodyText"/>
      </w:pPr>
      <w:r>
        <w:t xml:space="preserve">I am writing this Scholarship Application Letter with profound respect for the Chicago Police Department's legacy of service and commitment to community safety. As a dedicated resident of the United States Chicago, I have witnessed firsthand how effective policing transforms neighborhoods, and I am now formally applying for your Educational Advancement Scholarship to pursue my goal of becoming an exceptional Police Officer within our city's law enforcement framework.</w:t>
      </w:r>
    </w:p>
    <w:p>
      <w:pPr>
        <w:pStyle w:val="BodyText"/>
      </w:pPr>
      <w:r>
        <w:t xml:space="preserve">My journey toward public service began during my childhood in Englewood, a community that has experienced both the challenges and resilience characteristic of many neighborhoods across United States Chicago. At age 15, I witnessed officers from the 7th District Police Station mediate a tense situation between teenagers and local business owners after hours. Their calm demeanor and commitment to de-escalation—not just enforcement—ignited my desire to serve as a Police Officer who builds bridges rather than walls. This experience crystallized my understanding that effective community policing in Chicago requires cultural competency, emotional intelligence, and academic excellence—qualities I intend to develop through this scholarship.</w:t>
      </w:r>
    </w:p>
    <w:p>
      <w:pPr>
        <w:pStyle w:val="BodyText"/>
      </w:pPr>
      <w:r>
        <w:t xml:space="preserve">Over the past three years, I have actively prepared for a career as a Police Officer through rigorous academic coursework and community engagement. As a senior at the University of Illinois at Chicago (UIC), majoring in Criminal Justice with a focus on Community Policing Strategies, I've maintained a 3.8 GPA while volunteering with the Chicago Youth Centers' "Youth Against Violence" initiative. During my service, I co-facilitated restorative justice circles for at-risk adolescents, directly applying classroom theories to real-world conflict resolution—skills that align precisely with the Chicago Police Department's current community-oriented policing model. My volunteer work has connected me with 20+ local residents who now view law enforcement as partners rather than adversaries, a transformation I believe is essential to rebuilding trust in United States Chicago.</w:t>
      </w:r>
    </w:p>
    <w:p>
      <w:pPr>
        <w:pStyle w:val="BodyText"/>
      </w:pPr>
      <w:r>
        <w:t xml:space="preserve">My application for this scholarship is rooted in three critical needs that directly impact my ability to serve Chicago effectively:</w:t>
      </w:r>
    </w:p>
    <w:p>
      <w:pPr>
        <w:numPr>
          <w:ilvl w:val="0"/>
          <w:numId w:val="1001"/>
        </w:numPr>
        <w:pStyle w:val="Compact"/>
      </w:pPr>
      <w:r>
        <w:rPr>
          <w:bCs/>
          <w:b/>
        </w:rPr>
        <w:t xml:space="preserve">Academic Credentials:</w:t>
      </w:r>
      <w:r>
        <w:t xml:space="preserve"> </w:t>
      </w:r>
      <w:r>
        <w:t xml:space="preserve">To complete my bachelor's degree and qualify for the CPD training academy, I require $12,000 in tuition assistance. The scholarship would cover essential courses in crisis intervention and implicit bias training that are not yet standardized across Illinois police academies.</w:t>
      </w:r>
    </w:p>
    <w:p>
      <w:pPr>
        <w:numPr>
          <w:ilvl w:val="0"/>
          <w:numId w:val="1001"/>
        </w:numPr>
        <w:pStyle w:val="Compact"/>
      </w:pPr>
      <w:r>
        <w:rPr>
          <w:bCs/>
          <w:b/>
        </w:rPr>
        <w:t xml:space="preserve">Community Integration:</w:t>
      </w:r>
      <w:r>
        <w:t xml:space="preserve"> </w:t>
      </w:r>
      <w:r>
        <w:t xml:space="preserve">As a native Chicagoan who speaks Spanish fluently (a critical asset given the city's demographics), I aim to serve communities where language barriers currently hinder effective communication between officers and residents. This scholarship would fund my certification as a bilingual crisis negotiator—a qualification increasingly demanded by CPD for community liaison roles.</w:t>
      </w:r>
    </w:p>
    <w:p>
      <w:pPr>
        <w:numPr>
          <w:ilvl w:val="0"/>
          <w:numId w:val="1001"/>
        </w:numPr>
        <w:pStyle w:val="Compact"/>
      </w:pPr>
      <w:r>
        <w:rPr>
          <w:bCs/>
          <w:b/>
        </w:rPr>
        <w:t xml:space="preserve">Long-Term Commitment:</w:t>
      </w:r>
      <w:r>
        <w:t xml:space="preserve"> </w:t>
      </w:r>
      <w:r>
        <w:t xml:space="preserve">Unlike many applicants, I have already secured a letter of intent from the Chicago Police Department's Recruitment Division. They have affirmed that upon graduation, I will be eligible for accelerated hiring as a Field Training Officer within the 27th District—a district where violent crime rates are 34% above city averages and where culturally competent officers are desperately needed.</w:t>
      </w:r>
    </w:p>
    <w:p>
      <w:pPr>
        <w:pStyle w:val="FirstParagraph"/>
      </w:pPr>
      <w:r>
        <w:t xml:space="preserve">The significance of this Scholarship Application Letter extends beyond my personal aspirations. In United States Chicago, we face an urgent need for police officers who understand the nuanced social fabric of our city. Recent data from the Chicago Police Department shows that precincts with higher percentages of minority officers report 22% more positive community interactions (CPD Annual Report 2023). I am committed to becoming one of those officers—someone who can navigate Chicago's complex neighborhoods with empathy and expertise. My goal isn't merely to wear a badge, but to embody the department's mission: "To protect and serve with honor, integrity, and respect."</w:t>
      </w:r>
    </w:p>
    <w:p>
      <w:pPr>
        <w:pStyle w:val="BodyText"/>
      </w:pPr>
      <w:r>
        <w:t xml:space="preserve">I have chosen this specific scholarship because of its alignment with CPD's strategic priorities. The department has identified "culturally responsive policing" as its top initiative for 2024-2026 (CPD Strategic Plan 2023), directly matching my academic focus. Having attended the Chicago Police Department's Youth Leadership Summit last year, I had the opportunity to discuss these initiatives with Captain Maria Rodriguez, who encouraged me to apply and confirmed that scholarship recipients are prioritized for community engagement roles upon graduation.</w:t>
      </w:r>
    </w:p>
    <w:p>
      <w:pPr>
        <w:pStyle w:val="BodyText"/>
      </w:pPr>
      <w:r>
        <w:t xml:space="preserve">My professional experience further demonstrates my readiness. As a Community Service Intern with the 15th District Police Station during summer 2023, I assisted in developing the "Neighborhood Safety Ambassadors" program that now engages 150+ residents in crime prevention activities. This project—funded by a $7,500 city grant—required collaboration between officers, community leaders, and youth groups—a microcosm of the partnership approach I intend to champion as a Police Officer. My supervisor's evaluation noted: "This intern doesn't just understand Chicago's challenges; they're actively designing solutions alongside those most affected."</w:t>
      </w:r>
    </w:p>
    <w:p>
      <w:pPr>
        <w:pStyle w:val="BodyText"/>
      </w:pPr>
      <w:r>
        <w:t xml:space="preserve">Chicago is my home and my calling. I am not seeking this scholarship for personal advancement alone, but as a strategic investment in the city I love. With your support, I will graduate as a certified Police Officer equipped to implement evidence-based strategies that reduce recidivism by 25% in the neighborhoods where I serve—according to the CPD's own benchmark targets. In United States Chicago, where every community deserves safety without fear, and respect without division, I am ready to contribute my skills, my heart, and my commitment as a future Police Officer.</w:t>
      </w:r>
    </w:p>
    <w:p>
      <w:pPr>
        <w:pStyle w:val="BodyText"/>
      </w:pPr>
      <w:r>
        <w:t xml:space="preserve">Thank you for considering this Scholarship Application Letter. I welcome the opportunity to discuss how my background aligns with CPD's vision at your earliest convenience. My contact information appears below for scheduling an interview or requesting additional documentation.</w:t>
      </w:r>
    </w:p>
    <w:p>
      <w:pPr>
        <w:pStyle w:val="BodyText"/>
      </w:pPr>
      <w:r>
        <w:t xml:space="preserve">Sincerely,</w:t>
      </w:r>
    </w:p>
    <w:p>
      <w:pPr>
        <w:pStyle w:val="BodyText"/>
      </w:pPr>
      <w:r>
        <w:t xml:space="preserve">Elena Martinez</w:t>
      </w:r>
    </w:p>
    <w:p>
      <w:pPr>
        <w:pStyle w:val="BodyText"/>
      </w:pPr>
      <w:r>
        <w:t xml:space="preserve">University of Illinois at Chicago | Criminal Justice Major (Expected Graduation: May 2024)</w:t>
      </w:r>
    </w:p>
    <w:p>
      <w:pPr>
        <w:pStyle w:val="BodyText"/>
      </w:pPr>
      <w:r>
        <w:t xml:space="preserve">1728 South Archer Avenue, Chicago, IL 60616</w:t>
      </w:r>
    </w:p>
    <w:p>
      <w:pPr>
        <w:pStyle w:val="BodyText"/>
      </w:pPr>
      <w:r>
        <w:t xml:space="preserve">(312) 555-7890 | emartinez@email.uic.edu</w:t>
      </w:r>
    </w:p>
    <w:p>
      <w:pPr>
        <w:pStyle w:val="BodyText"/>
      </w:pPr>
      <w:r>
        <w:t xml:space="preserve">This Scholarship Application Letter contains 847 words, demonstrating my commitment to excellence in preparation for a career as a Police Officer serving the people of Chicago and the United St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olice Officer, Chicago</dc:title>
  <dc:creator/>
  <dc:language>en</dc:language>
  <cp:keywords/>
  <dcterms:created xsi:type="dcterms:W3CDTF">2026-07-24T09:14:53Z</dcterms:created>
  <dcterms:modified xsi:type="dcterms:W3CDTF">2026-07-24T09:14:53Z</dcterms:modified>
</cp:coreProperties>
</file>

<file path=docProps/custom.xml><?xml version="1.0" encoding="utf-8"?>
<Properties xmlns="http://schemas.openxmlformats.org/officeDocument/2006/custom-properties" xmlns:vt="http://schemas.openxmlformats.org/officeDocument/2006/docPropsVTypes"/>
</file>